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F31E8" w14:textId="5BE340D9" w:rsidR="003D2A05" w:rsidRPr="003D2A05" w:rsidRDefault="003D2A05" w:rsidP="003D2A05">
      <w:pPr>
        <w:jc w:val="center"/>
        <w:rPr>
          <w:rFonts w:ascii="Arial" w:hAnsi="Arial" w:cs="Arial"/>
          <w:b/>
          <w:bCs/>
          <w:sz w:val="58"/>
          <w:szCs w:val="58"/>
        </w:rPr>
      </w:pPr>
      <w:bookmarkStart w:id="0" w:name="_Hlk132221843"/>
      <w:bookmarkEnd w:id="0"/>
      <w:proofErr w:type="spellStart"/>
      <w:r w:rsidRPr="003D2A05">
        <w:rPr>
          <w:rFonts w:ascii="Arial" w:hAnsi="Arial" w:cs="Arial"/>
          <w:b/>
          <w:bCs/>
          <w:sz w:val="58"/>
          <w:szCs w:val="58"/>
        </w:rPr>
        <w:t>Riphah</w:t>
      </w:r>
      <w:proofErr w:type="spellEnd"/>
      <w:r w:rsidRPr="003D2A05">
        <w:rPr>
          <w:rFonts w:ascii="Arial" w:hAnsi="Arial" w:cs="Arial"/>
          <w:b/>
          <w:bCs/>
          <w:sz w:val="58"/>
          <w:szCs w:val="58"/>
        </w:rPr>
        <w:t xml:space="preserve"> International University</w:t>
      </w:r>
    </w:p>
    <w:p w14:paraId="3F45E136" w14:textId="2ED4A466" w:rsidR="00694F82" w:rsidRPr="003D2A05" w:rsidRDefault="00306E32" w:rsidP="003D2A05">
      <w:pPr>
        <w:jc w:val="center"/>
        <w:rPr>
          <w:b/>
          <w:bCs/>
          <w:sz w:val="50"/>
          <w:szCs w:val="50"/>
        </w:rPr>
      </w:pPr>
      <w:r>
        <w:rPr>
          <w:b/>
          <w:bCs/>
          <w:sz w:val="50"/>
          <w:szCs w:val="50"/>
        </w:rPr>
        <w:t>Artificial Intelligence</w:t>
      </w:r>
      <w:r w:rsidR="003D2A05" w:rsidRPr="003D2A05">
        <w:rPr>
          <w:b/>
          <w:bCs/>
          <w:sz w:val="50"/>
          <w:szCs w:val="50"/>
        </w:rPr>
        <w:t xml:space="preserve"> </w:t>
      </w:r>
      <w:r w:rsidR="00D73023">
        <w:rPr>
          <w:b/>
          <w:bCs/>
          <w:sz w:val="50"/>
          <w:szCs w:val="50"/>
        </w:rPr>
        <w:t>(</w:t>
      </w:r>
      <w:r>
        <w:rPr>
          <w:b/>
          <w:bCs/>
          <w:sz w:val="50"/>
          <w:szCs w:val="50"/>
        </w:rPr>
        <w:t>AI</w:t>
      </w:r>
      <w:r w:rsidR="003D2A05" w:rsidRPr="003D2A05">
        <w:rPr>
          <w:b/>
          <w:bCs/>
          <w:sz w:val="50"/>
          <w:szCs w:val="50"/>
        </w:rPr>
        <w:t>)</w:t>
      </w:r>
    </w:p>
    <w:p w14:paraId="62B3191C" w14:textId="617E10E0" w:rsidR="003D2A05" w:rsidRPr="003D2A05" w:rsidRDefault="00306E32" w:rsidP="003D2A05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Lab 0</w:t>
      </w:r>
    </w:p>
    <w:p w14:paraId="67F8148C" w14:textId="7B4BE308" w:rsidR="003D2A05" w:rsidRDefault="003D2A05" w:rsidP="003D2A05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DEB39C" wp14:editId="697CAC91">
                <wp:simplePos x="0" y="0"/>
                <wp:positionH relativeFrom="margin">
                  <wp:align>center</wp:align>
                </wp:positionH>
                <wp:positionV relativeFrom="paragraph">
                  <wp:posOffset>60813</wp:posOffset>
                </wp:positionV>
                <wp:extent cx="2179955" cy="2266315"/>
                <wp:effectExtent l="57150" t="57150" r="67945" b="57785"/>
                <wp:wrapNone/>
                <wp:docPr id="190073637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9955" cy="2266315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28575">
                          <a:solidFill>
                            <a:schemeClr val="tx1"/>
                          </a:solidFill>
                        </a:ln>
                        <a:effectLst>
                          <a:innerShdw blurRad="63500" dist="50800" dir="13500000">
                            <a:prstClr val="black">
                              <a:alpha val="50000"/>
                            </a:prstClr>
                          </a:innerShdw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rect w14:anchorId="203E5A6E" id="Rectangle 2" o:spid="_x0000_s1026" style="position:absolute;margin-left:0;margin-top:4.8pt;width:171.65pt;height:178.45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" strokecolor="black [3213]" strokeweight="2.25pt">
                <v:fill r:id="rId6" o:title="" recolor="t" rotate="t" type="frame"/>
                <w10:wrap anchorx="margin"/>
              </v:rect>
            </w:pict>
          </mc:Fallback>
        </mc:AlternateContent>
      </w:r>
    </w:p>
    <w:p w14:paraId="347D4E46" w14:textId="0BB332EE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512407E3" w14:textId="351365B5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7B6D1A21" w14:textId="358DE222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2CAA31FC" w14:textId="3E36D7A4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58FB7276" w14:textId="2E5B3BF0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7D174079" w14:textId="00115D71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00F15F41" w14:textId="77777777" w:rsidR="008C2223" w:rsidRDefault="008C2223" w:rsidP="003D2A05">
      <w:pPr>
        <w:jc w:val="center"/>
        <w:rPr>
          <w:b/>
          <w:bCs/>
          <w:sz w:val="38"/>
          <w:szCs w:val="38"/>
        </w:rPr>
      </w:pPr>
    </w:p>
    <w:p w14:paraId="6F377F43" w14:textId="7DD8CB04" w:rsidR="003D2A05" w:rsidRPr="0020085D" w:rsidRDefault="003D2A05" w:rsidP="003D2A05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ubmitted by:</w:t>
      </w:r>
      <w:r w:rsidRPr="0020085D">
        <w:rPr>
          <w:sz w:val="38"/>
          <w:szCs w:val="38"/>
        </w:rPr>
        <w:t xml:space="preserve"> Muhammad Qasim</w:t>
      </w:r>
    </w:p>
    <w:p w14:paraId="3CE019E4" w14:textId="7C4E164B" w:rsidR="0020085D" w:rsidRPr="0020085D" w:rsidRDefault="003D2A05" w:rsidP="0020085D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ap ID:</w:t>
      </w:r>
      <w:r w:rsidRPr="0020085D">
        <w:rPr>
          <w:sz w:val="38"/>
          <w:szCs w:val="38"/>
        </w:rPr>
        <w:t xml:space="preserve"> 37137</w:t>
      </w:r>
    </w:p>
    <w:p w14:paraId="4BE05A1B" w14:textId="5C1AD80E" w:rsidR="003D2A05" w:rsidRPr="0020085D" w:rsidRDefault="0020085D" w:rsidP="003D2A05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ection:</w:t>
      </w:r>
      <w:r w:rsidRPr="0020085D">
        <w:rPr>
          <w:sz w:val="38"/>
          <w:szCs w:val="38"/>
        </w:rPr>
        <w:t xml:space="preserve"> BSCS-</w:t>
      </w:r>
      <w:r w:rsidR="00AF4715">
        <w:rPr>
          <w:sz w:val="38"/>
          <w:szCs w:val="38"/>
        </w:rPr>
        <w:t>5</w:t>
      </w:r>
      <w:r w:rsidRPr="0020085D">
        <w:rPr>
          <w:sz w:val="38"/>
          <w:szCs w:val="38"/>
        </w:rPr>
        <w:t>A</w:t>
      </w:r>
    </w:p>
    <w:p w14:paraId="334E5622" w14:textId="77777777" w:rsidR="0020085D" w:rsidRDefault="0020085D" w:rsidP="003D2A05">
      <w:pPr>
        <w:jc w:val="center"/>
        <w:rPr>
          <w:b/>
          <w:bCs/>
          <w:sz w:val="42"/>
          <w:szCs w:val="42"/>
        </w:rPr>
      </w:pPr>
    </w:p>
    <w:p w14:paraId="4E750640" w14:textId="1AFA2261" w:rsidR="003D2A05" w:rsidRDefault="003D2A05" w:rsidP="003D2A05">
      <w:pPr>
        <w:jc w:val="center"/>
        <w:rPr>
          <w:b/>
          <w:bCs/>
          <w:sz w:val="42"/>
          <w:szCs w:val="42"/>
        </w:rPr>
      </w:pPr>
      <w:r>
        <w:rPr>
          <w:b/>
          <w:bCs/>
          <w:sz w:val="42"/>
          <w:szCs w:val="42"/>
        </w:rPr>
        <w:t xml:space="preserve">Submitted To: </w:t>
      </w:r>
      <w:r w:rsidR="00306E32">
        <w:rPr>
          <w:sz w:val="42"/>
          <w:szCs w:val="42"/>
        </w:rPr>
        <w:t>Mahjabeen</w:t>
      </w:r>
    </w:p>
    <w:p w14:paraId="176674BE" w14:textId="5CB841B2" w:rsidR="0020085D" w:rsidRDefault="0020085D" w:rsidP="0020085D">
      <w:pPr>
        <w:rPr>
          <w:b/>
          <w:bCs/>
          <w:sz w:val="42"/>
          <w:szCs w:val="42"/>
        </w:rPr>
      </w:pPr>
    </w:p>
    <w:p w14:paraId="0C3519CC" w14:textId="46DFEB66" w:rsidR="0020085D" w:rsidRDefault="0020085D" w:rsidP="008C2223">
      <w:pPr>
        <w:jc w:val="center"/>
        <w:rPr>
          <w:b/>
          <w:bCs/>
          <w:sz w:val="44"/>
          <w:szCs w:val="44"/>
        </w:rPr>
      </w:pPr>
      <w:proofErr w:type="spellStart"/>
      <w:r w:rsidRPr="0020085D">
        <w:rPr>
          <w:b/>
          <w:bCs/>
          <w:sz w:val="44"/>
          <w:szCs w:val="44"/>
        </w:rPr>
        <w:t>Riphah</w:t>
      </w:r>
      <w:proofErr w:type="spellEnd"/>
      <w:r w:rsidRPr="0020085D">
        <w:rPr>
          <w:b/>
          <w:bCs/>
          <w:sz w:val="44"/>
          <w:szCs w:val="44"/>
        </w:rPr>
        <w:t xml:space="preserve"> School of Computing &amp; Innovation Faculty of Computing </w:t>
      </w:r>
      <w:proofErr w:type="spellStart"/>
      <w:r w:rsidRPr="0020085D">
        <w:rPr>
          <w:b/>
          <w:bCs/>
          <w:sz w:val="44"/>
          <w:szCs w:val="44"/>
        </w:rPr>
        <w:t>Riphah</w:t>
      </w:r>
      <w:proofErr w:type="spellEnd"/>
      <w:r w:rsidRPr="0020085D">
        <w:rPr>
          <w:b/>
          <w:bCs/>
          <w:sz w:val="44"/>
          <w:szCs w:val="44"/>
        </w:rPr>
        <w:t xml:space="preserve"> International University, Lahore 2023</w:t>
      </w:r>
    </w:p>
    <w:p w14:paraId="74B25A7E" w14:textId="0AEA0AA7" w:rsidR="00027AB7" w:rsidRPr="00F53FE9" w:rsidRDefault="00306E32" w:rsidP="006711D5">
      <w:pPr>
        <w:jc w:val="center"/>
        <w:rPr>
          <w:rFonts w:cstheme="minorHAnsi"/>
          <w:b/>
          <w:bCs/>
          <w:sz w:val="50"/>
          <w:szCs w:val="50"/>
        </w:rPr>
      </w:pPr>
      <w:r>
        <w:rPr>
          <w:rFonts w:cstheme="minorHAnsi"/>
          <w:b/>
          <w:bCs/>
          <w:sz w:val="50"/>
          <w:szCs w:val="50"/>
        </w:rPr>
        <w:lastRenderedPageBreak/>
        <w:t>Lab</w:t>
      </w:r>
    </w:p>
    <w:p w14:paraId="3D057808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1</w:t>
      </w:r>
    </w:p>
    <w:p w14:paraId="15DA91A5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result=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2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+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3-5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*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7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/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3</w:t>
      </w:r>
    </w:p>
    <w:p w14:paraId="7D12117F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prin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4EC9B0"/>
          <w:sz w:val="21"/>
          <w:szCs w:val="21"/>
        </w:rPr>
        <w:t>str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resul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+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 Arithmetic operations"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39363BEF" w14:textId="77777777" w:rsidR="00306E32" w:rsidRPr="004379F6" w:rsidRDefault="00306E32" w:rsidP="00306E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ar(--colab-code-font-family)" w:eastAsia="Times New Roman" w:hAnsi="var(--colab-code-font-family)" w:cs="Courier New"/>
          <w:sz w:val="20"/>
          <w:szCs w:val="20"/>
        </w:rPr>
      </w:pPr>
      <w:r w:rsidRPr="004379F6">
        <w:rPr>
          <w:rFonts w:ascii="var(--colab-code-font-family)" w:eastAsia="Times New Roman" w:hAnsi="var(--colab-code-font-family)" w:cs="Courier New"/>
          <w:sz w:val="20"/>
          <w:szCs w:val="20"/>
        </w:rPr>
        <w:t>-6.666666666666666 Arithmetic operations</w:t>
      </w:r>
    </w:p>
    <w:p w14:paraId="0F90A401" w14:textId="77777777" w:rsidR="00306E32" w:rsidRPr="004379F6" w:rsidRDefault="00306E32" w:rsidP="00306E32">
      <w:pPr>
        <w:spacing w:before="75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29514E86">
          <v:rect id="_x0000_i1025" style="width:0;height:1.5pt" o:hralign="center" o:hrstd="t" o:hr="t" fillcolor="#a0a0a0" stroked="f"/>
        </w:pict>
      </w:r>
    </w:p>
    <w:p w14:paraId="3AF08584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2</w:t>
      </w:r>
    </w:p>
    <w:p w14:paraId="383EF9E9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test=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</w:t>
      </w:r>
      <w:proofErr w:type="spellStart"/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abc</w:t>
      </w:r>
      <w:proofErr w:type="spellEnd"/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</w:t>
      </w:r>
    </w:p>
    <w:p w14:paraId="63063B21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test1=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</w:t>
      </w:r>
      <w:proofErr w:type="spellStart"/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abc</w:t>
      </w:r>
      <w:proofErr w:type="spellEnd"/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</w:t>
      </w:r>
    </w:p>
    <w:p w14:paraId="011758E1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length=</w:t>
      </w:r>
      <w:proofErr w:type="spellStart"/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len</w:t>
      </w:r>
      <w:proofErr w:type="spellEnd"/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tes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*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'</w:t>
      </w:r>
      <w:proofErr w:type="spellStart"/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abc</w:t>
      </w:r>
      <w:proofErr w:type="spellEnd"/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'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+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'def'</w:t>
      </w:r>
    </w:p>
    <w:p w14:paraId="77B954D3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print(length+"\n")</w:t>
      </w:r>
    </w:p>
    <w:p w14:paraId="1BF81F7D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print(</w:t>
      </w:r>
      <w:proofErr w:type="gramStart"/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test[</w:t>
      </w:r>
      <w:proofErr w:type="gramEnd"/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0])</w:t>
      </w:r>
    </w:p>
    <w:p w14:paraId="18DCAE97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print(test==test1)</w:t>
      </w:r>
    </w:p>
    <w:p w14:paraId="6522A8D3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print(</w:t>
      </w:r>
      <w:proofErr w:type="gramStart"/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test[</w:t>
      </w:r>
      <w:proofErr w:type="gramEnd"/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2:3])</w:t>
      </w:r>
    </w:p>
    <w:p w14:paraId="7DB39BE9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</w:t>
      </w:r>
      <w:proofErr w:type="gramStart"/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print(</w:t>
      </w:r>
      <w:proofErr w:type="gramEnd"/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"b" in test)</w:t>
      </w:r>
    </w:p>
    <w:p w14:paraId="6E71441C" w14:textId="77777777" w:rsidR="00306E32" w:rsidRPr="004379F6" w:rsidRDefault="00306E32" w:rsidP="00306E32">
      <w:pPr>
        <w:shd w:val="clear" w:color="auto" w:fill="1E1E1E"/>
        <w:spacing w:after="24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14:paraId="0A4ED9CA" w14:textId="77777777" w:rsidR="00306E32" w:rsidRDefault="00306E32" w:rsidP="00306E32">
      <w:pP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</w:pP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True</w:t>
      </w:r>
    </w:p>
    <w:p w14:paraId="0E05D85A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3</w:t>
      </w:r>
    </w:p>
    <w:p w14:paraId="1149B07E" w14:textId="31A8A2A5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Name=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</w:t>
      </w:r>
      <w:proofErr w:type="spellStart"/>
      <w:r>
        <w:rPr>
          <w:rFonts w:ascii="Courier New" w:eastAsia="Times New Roman" w:hAnsi="Courier New" w:cs="Courier New"/>
          <w:color w:val="CE9178"/>
          <w:sz w:val="21"/>
          <w:szCs w:val="21"/>
        </w:rPr>
        <w:t>Muhammad_Qasim</w:t>
      </w:r>
      <w:proofErr w:type="spellEnd"/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</w:t>
      </w:r>
    </w:p>
    <w:p w14:paraId="5304834D" w14:textId="1A6E0D61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Sap=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3</w:t>
      </w:r>
      <w:r>
        <w:rPr>
          <w:rFonts w:ascii="Courier New" w:eastAsia="Times New Roman" w:hAnsi="Courier New" w:cs="Courier New"/>
          <w:color w:val="B5CEA8"/>
          <w:sz w:val="21"/>
          <w:szCs w:val="21"/>
        </w:rPr>
        <w:t>7137</w:t>
      </w:r>
    </w:p>
    <w:p w14:paraId="6F2DFD48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spellStart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inp</w:t>
      </w:r>
      <w:proofErr w:type="spellEnd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=</w:t>
      </w:r>
      <w:proofErr w:type="gramStart"/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inpu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Enter Dept.\n"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525AAAF7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prin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Name + 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 "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+ </w:t>
      </w:r>
      <w:r w:rsidRPr="004379F6">
        <w:rPr>
          <w:rFonts w:ascii="Courier New" w:eastAsia="Times New Roman" w:hAnsi="Courier New" w:cs="Courier New"/>
          <w:color w:val="4EC9B0"/>
          <w:sz w:val="21"/>
          <w:szCs w:val="21"/>
        </w:rPr>
        <w:t>str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Sap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+ 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 "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+ </w:t>
      </w:r>
      <w:proofErr w:type="spellStart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inp</w:t>
      </w:r>
      <w:proofErr w:type="spellEnd"/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7B5DB0A6" w14:textId="77777777" w:rsidR="00306E32" w:rsidRPr="004379F6" w:rsidRDefault="00306E32" w:rsidP="00306E3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</w:pPr>
      <w:r w:rsidRPr="004379F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  <w:t>Enter Dept.</w:t>
      </w:r>
    </w:p>
    <w:p w14:paraId="544ED839" w14:textId="77777777" w:rsidR="00306E32" w:rsidRPr="004379F6" w:rsidRDefault="00306E32" w:rsidP="00306E3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</w:pPr>
      <w:r w:rsidRPr="004379F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  <w:t>CS</w:t>
      </w:r>
    </w:p>
    <w:p w14:paraId="6FC9EFBA" w14:textId="66008AB3" w:rsidR="00306E32" w:rsidRDefault="00306E32" w:rsidP="00306E3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</w:pPr>
      <w:proofErr w:type="spellStart"/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  <w:t>Muhammad_Qasim</w:t>
      </w:r>
      <w:proofErr w:type="spellEnd"/>
      <w:r w:rsidRPr="004379F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  <w:t xml:space="preserve"> </w:t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  <w:t>37137</w:t>
      </w:r>
      <w:r w:rsidRPr="004379F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  <w:t xml:space="preserve"> CS</w:t>
      </w:r>
    </w:p>
    <w:p w14:paraId="30FE976D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4</w:t>
      </w:r>
    </w:p>
    <w:p w14:paraId="3203F6F5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value=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3.534</w:t>
      </w:r>
    </w:p>
    <w:p w14:paraId="5D25DDFC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spellStart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new_val</w:t>
      </w:r>
      <w:proofErr w:type="spellEnd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=</w:t>
      </w:r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round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value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10C1E33E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prin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spellStart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new_val</w:t>
      </w:r>
      <w:proofErr w:type="spellEnd"/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79377B11" w14:textId="77777777" w:rsidR="00306E32" w:rsidRDefault="00306E32" w:rsidP="00306E32">
      <w:pP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</w:pP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4</w:t>
      </w:r>
    </w:p>
    <w:p w14:paraId="60792832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5</w:t>
      </w:r>
    </w:p>
    <w:p w14:paraId="2307EB18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a = 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5</w:t>
      </w:r>
    </w:p>
    <w:p w14:paraId="01D2C4E6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b = 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2</w:t>
      </w:r>
    </w:p>
    <w:p w14:paraId="0DD8627B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result_1 = 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a ** 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2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+ 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b * 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3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- 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4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/ 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2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4146C1A2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14:paraId="527F3021" w14:textId="0EB8F115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name = 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</w:t>
      </w:r>
      <w:r>
        <w:rPr>
          <w:rFonts w:ascii="Courier New" w:eastAsia="Times New Roman" w:hAnsi="Courier New" w:cs="Courier New"/>
          <w:color w:val="CE9178"/>
          <w:sz w:val="21"/>
          <w:szCs w:val="21"/>
        </w:rPr>
        <w:t>Qasim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</w:t>
      </w:r>
    </w:p>
    <w:p w14:paraId="74663861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age = 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21</w:t>
      </w:r>
    </w:p>
    <w:p w14:paraId="108DCBA4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spellStart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greet_message</w:t>
      </w:r>
      <w:proofErr w:type="spellEnd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= 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Hello, "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+ name + 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! You are "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+ </w:t>
      </w:r>
      <w:r w:rsidRPr="004379F6">
        <w:rPr>
          <w:rFonts w:ascii="Courier New" w:eastAsia="Times New Roman" w:hAnsi="Courier New" w:cs="Courier New"/>
          <w:color w:val="4EC9B0"/>
          <w:sz w:val="21"/>
          <w:szCs w:val="21"/>
        </w:rPr>
        <w:t>str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age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+ 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 years old."</w:t>
      </w:r>
    </w:p>
    <w:p w14:paraId="2ACA035C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14:paraId="22EF9D6A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C586C0"/>
          <w:sz w:val="21"/>
          <w:szCs w:val="21"/>
        </w:rPr>
        <w:t>import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</w:t>
      </w:r>
      <w:proofErr w:type="gramStart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math</w:t>
      </w:r>
      <w:proofErr w:type="gramEnd"/>
    </w:p>
    <w:p w14:paraId="5D76BFCD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radius = 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4</w:t>
      </w:r>
    </w:p>
    <w:p w14:paraId="2FA90293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spellStart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lastRenderedPageBreak/>
        <w:t>area_of_circle</w:t>
      </w:r>
      <w:proofErr w:type="spellEnd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= 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3.14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* 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radius ** 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2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01D498D9" w14:textId="77777777" w:rsidR="00306E32" w:rsidRPr="004379F6" w:rsidRDefault="00306E32" w:rsidP="00306E32">
      <w:pPr>
        <w:shd w:val="clear" w:color="auto" w:fill="1E1E1E"/>
        <w:spacing w:after="24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14:paraId="53F86F55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length = 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6</w:t>
      </w:r>
    </w:p>
    <w:p w14:paraId="7CD3FA0D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width = 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8</w:t>
      </w:r>
    </w:p>
    <w:p w14:paraId="6B2CC453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spellStart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perimeter_of_rectangle</w:t>
      </w:r>
      <w:proofErr w:type="spellEnd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= 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2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* 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length + width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2F748AE1" w14:textId="77777777" w:rsidR="00306E32" w:rsidRPr="004379F6" w:rsidRDefault="00306E32" w:rsidP="00306E32">
      <w:pPr>
        <w:shd w:val="clear" w:color="auto" w:fill="1E1E1E"/>
        <w:spacing w:after="24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14:paraId="2500B4C7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569CD6"/>
          <w:sz w:val="21"/>
          <w:szCs w:val="21"/>
        </w:rPr>
        <w:t>def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</w:t>
      </w:r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square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9CDCFE"/>
          <w:sz w:val="21"/>
          <w:szCs w:val="21"/>
        </w:rPr>
        <w:t>num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)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:</w:t>
      </w:r>
    </w:p>
    <w:p w14:paraId="2724045F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    </w:t>
      </w:r>
      <w:r w:rsidRPr="004379F6">
        <w:rPr>
          <w:rFonts w:ascii="Courier New" w:eastAsia="Times New Roman" w:hAnsi="Courier New" w:cs="Courier New"/>
          <w:color w:val="C586C0"/>
          <w:sz w:val="21"/>
          <w:szCs w:val="21"/>
        </w:rPr>
        <w:t>return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num ** </w:t>
      </w:r>
      <w:proofErr w:type="gramStart"/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2</w:t>
      </w:r>
      <w:proofErr w:type="gramEnd"/>
    </w:p>
    <w:p w14:paraId="2BC86E54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14:paraId="433D60BC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number = 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7</w:t>
      </w:r>
    </w:p>
    <w:p w14:paraId="24B4EC6F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result_5 = square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number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+ </w:t>
      </w:r>
      <w:proofErr w:type="gramStart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square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number + 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1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4BDF1386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14:paraId="47FCD42B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 Print results</w:t>
      </w:r>
    </w:p>
    <w:p w14:paraId="49646351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prin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Result 1:"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result_1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2B42F145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prin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Greet Message:"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</w:t>
      </w:r>
      <w:proofErr w:type="spellStart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greet_message</w:t>
      </w:r>
      <w:proofErr w:type="spellEnd"/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422EAB8C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prin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Area of Circle:"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</w:t>
      </w:r>
      <w:proofErr w:type="spellStart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area_of_circle</w:t>
      </w:r>
      <w:proofErr w:type="spellEnd"/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1377FEA4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prin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Perimeter of Rectangle:"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</w:t>
      </w:r>
      <w:proofErr w:type="spellStart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perimeter_of_rectangle</w:t>
      </w:r>
      <w:proofErr w:type="spellEnd"/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7D7098D0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prin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Result 5:"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,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result_5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63A36F74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14:paraId="0FF793C7" w14:textId="77777777" w:rsidR="00306E32" w:rsidRPr="004379F6" w:rsidRDefault="00306E32" w:rsidP="00306E3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</w:pPr>
      <w:r w:rsidRPr="004379F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  <w:t>Result 1: 29.0</w:t>
      </w:r>
    </w:p>
    <w:p w14:paraId="27ECFC95" w14:textId="01FCB820" w:rsidR="00306E32" w:rsidRPr="004379F6" w:rsidRDefault="00306E32" w:rsidP="00306E3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</w:pPr>
      <w:r w:rsidRPr="004379F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  <w:t xml:space="preserve">Greet Message: Hello, </w:t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  <w:t>Qasim</w:t>
      </w:r>
      <w:r w:rsidRPr="004379F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  <w:t xml:space="preserve">! You are </w:t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  <w:t>21</w:t>
      </w:r>
      <w:r w:rsidRPr="004379F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  <w:t xml:space="preserve"> years old.</w:t>
      </w:r>
    </w:p>
    <w:p w14:paraId="49A297F3" w14:textId="77777777" w:rsidR="00306E32" w:rsidRPr="004379F6" w:rsidRDefault="00306E32" w:rsidP="00306E3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</w:pPr>
      <w:r w:rsidRPr="004379F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  <w:t>Area of Circle: 50.24</w:t>
      </w:r>
    </w:p>
    <w:p w14:paraId="7DAC2B7A" w14:textId="77777777" w:rsidR="00306E32" w:rsidRPr="004379F6" w:rsidRDefault="00306E32" w:rsidP="00306E3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</w:pPr>
      <w:r w:rsidRPr="004379F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  <w:t>Perimeter of Rectangle: 28</w:t>
      </w:r>
    </w:p>
    <w:p w14:paraId="510CDE3B" w14:textId="77777777" w:rsidR="00306E32" w:rsidRDefault="00306E32" w:rsidP="00306E3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</w:pPr>
      <w:r w:rsidRPr="004379F6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</w:rPr>
        <w:t>Result 5: 113</w:t>
      </w:r>
    </w:p>
    <w:p w14:paraId="75B66176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6</w:t>
      </w:r>
    </w:p>
    <w:p w14:paraId="70C5D883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result=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90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+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90</w:t>
      </w:r>
    </w:p>
    <w:p w14:paraId="7110021D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prin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4EC9B0"/>
          <w:sz w:val="21"/>
          <w:szCs w:val="21"/>
        </w:rPr>
        <w:t>str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resul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+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 Arithmetic operation"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0E2DFB5D" w14:textId="77777777" w:rsidR="00306E32" w:rsidRPr="004379F6" w:rsidRDefault="00306E32" w:rsidP="00306E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ar(--colab-code-font-family)" w:eastAsia="Times New Roman" w:hAnsi="var(--colab-code-font-family)" w:cs="Courier New"/>
          <w:sz w:val="20"/>
          <w:szCs w:val="20"/>
        </w:rPr>
      </w:pPr>
      <w:r w:rsidRPr="004379F6">
        <w:rPr>
          <w:rFonts w:ascii="var(--colab-code-font-family)" w:eastAsia="Times New Roman" w:hAnsi="var(--colab-code-font-family)" w:cs="Courier New"/>
          <w:sz w:val="20"/>
          <w:szCs w:val="20"/>
        </w:rPr>
        <w:t>180 Arithmetic operations</w:t>
      </w:r>
    </w:p>
    <w:p w14:paraId="1510D6C2" w14:textId="77777777" w:rsidR="00306E32" w:rsidRPr="004379F6" w:rsidRDefault="00306E32" w:rsidP="00306E32">
      <w:pPr>
        <w:spacing w:before="75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2F3E2533">
          <v:rect id="_x0000_i1026" style="width:0;height:1.5pt" o:hralign="center" o:hrstd="t" o:hr="t" fillcolor="#a0a0a0" stroked="f"/>
        </w:pict>
      </w:r>
    </w:p>
    <w:p w14:paraId="420B9E41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7</w:t>
      </w:r>
    </w:p>
    <w:p w14:paraId="52C2EBEB" w14:textId="6E4DFAC5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Name=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</w:t>
      </w:r>
      <w:r>
        <w:rPr>
          <w:rFonts w:ascii="Courier New" w:eastAsia="Times New Roman" w:hAnsi="Courier New" w:cs="Courier New"/>
          <w:color w:val="CE9178"/>
          <w:sz w:val="21"/>
          <w:szCs w:val="21"/>
        </w:rPr>
        <w:t>Qasim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</w:t>
      </w:r>
    </w:p>
    <w:p w14:paraId="1AE17B14" w14:textId="0CA563F4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Sap=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3</w:t>
      </w:r>
      <w:r>
        <w:rPr>
          <w:rFonts w:ascii="Courier New" w:eastAsia="Times New Roman" w:hAnsi="Courier New" w:cs="Courier New"/>
          <w:color w:val="B5CEA8"/>
          <w:sz w:val="21"/>
          <w:szCs w:val="21"/>
        </w:rPr>
        <w:t>7137</w:t>
      </w:r>
    </w:p>
    <w:p w14:paraId="573B6689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spellStart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inp</w:t>
      </w:r>
      <w:proofErr w:type="spellEnd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=</w:t>
      </w:r>
      <w:proofErr w:type="gramStart"/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inpu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Enter Dept.\n"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1CD97F6C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prin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Name + 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 "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+ </w:t>
      </w:r>
      <w:r w:rsidRPr="004379F6">
        <w:rPr>
          <w:rFonts w:ascii="Courier New" w:eastAsia="Times New Roman" w:hAnsi="Courier New" w:cs="Courier New"/>
          <w:color w:val="4EC9B0"/>
          <w:sz w:val="21"/>
          <w:szCs w:val="21"/>
        </w:rPr>
        <w:t>str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Sap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+ 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 "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+ </w:t>
      </w:r>
      <w:proofErr w:type="spellStart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inp</w:t>
      </w:r>
      <w:proofErr w:type="spellEnd"/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</w:p>
    <w:p w14:paraId="5EFA0A0E" w14:textId="77777777" w:rsidR="00306E32" w:rsidRPr="004379F6" w:rsidRDefault="00306E32" w:rsidP="00306E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ar(--colab-code-font-family)" w:eastAsia="Times New Roman" w:hAnsi="var(--colab-code-font-family)" w:cs="Courier New"/>
          <w:sz w:val="20"/>
          <w:szCs w:val="20"/>
        </w:rPr>
      </w:pPr>
      <w:r w:rsidRPr="004379F6">
        <w:rPr>
          <w:rFonts w:ascii="var(--colab-code-font-family)" w:eastAsia="Times New Roman" w:hAnsi="var(--colab-code-font-family)" w:cs="Courier New"/>
          <w:sz w:val="20"/>
          <w:szCs w:val="20"/>
        </w:rPr>
        <w:t>Momin 38589 CS</w:t>
      </w:r>
    </w:p>
    <w:p w14:paraId="3960A14A" w14:textId="77777777" w:rsidR="00306E32" w:rsidRPr="004379F6" w:rsidRDefault="00306E32" w:rsidP="00306E32">
      <w:pPr>
        <w:spacing w:before="75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7E25EA0B">
          <v:rect id="_x0000_i1027" style="width:0;height:1.5pt" o:hralign="center" o:hrstd="t" o:hr="t" fillcolor="#a0a0a0" stroked="f"/>
        </w:pict>
      </w:r>
    </w:p>
    <w:p w14:paraId="4B18646E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8</w:t>
      </w:r>
    </w:p>
    <w:p w14:paraId="01D1B3EB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result=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90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+</w:t>
      </w:r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90</w:t>
      </w:r>
    </w:p>
    <w:p w14:paraId="64EFFDAF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proofErr w:type="gramStart"/>
      <w:r w:rsidRPr="004379F6">
        <w:rPr>
          <w:rFonts w:ascii="Courier New" w:eastAsia="Times New Roman" w:hAnsi="Courier New" w:cs="Courier New"/>
          <w:color w:val="DCDCAA"/>
          <w:sz w:val="21"/>
          <w:szCs w:val="21"/>
        </w:rPr>
        <w:t>print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(</w:t>
      </w:r>
      <w:proofErr w:type="gramEnd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result+</w:t>
      </w:r>
      <w:r w:rsidRPr="004379F6">
        <w:rPr>
          <w:rFonts w:ascii="Courier New" w:eastAsia="Times New Roman" w:hAnsi="Courier New" w:cs="Courier New"/>
          <w:color w:val="CE9178"/>
          <w:sz w:val="21"/>
          <w:szCs w:val="21"/>
        </w:rPr>
        <w:t>" Arithmetic operation"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)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</w:t>
      </w: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error</w:t>
      </w:r>
    </w:p>
    <w:p w14:paraId="65E40F12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4EC9B0"/>
          <w:sz w:val="21"/>
          <w:szCs w:val="21"/>
        </w:rPr>
        <w:t>bool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check </w:t>
      </w:r>
      <w:r w:rsidRPr="004379F6">
        <w:rPr>
          <w:rFonts w:ascii="Courier New" w:eastAsia="Times New Roman" w:hAnsi="Courier New" w:cs="Courier New"/>
          <w:color w:val="6AA94F"/>
          <w:sz w:val="21"/>
          <w:szCs w:val="21"/>
        </w:rPr>
        <w:t>#error</w:t>
      </w:r>
    </w:p>
    <w:p w14:paraId="792316FA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C586C0"/>
          <w:sz w:val="21"/>
          <w:szCs w:val="21"/>
        </w:rPr>
        <w:t>if</w:t>
      </w: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 </w:t>
      </w:r>
      <w:proofErr w:type="gramStart"/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result!=</w:t>
      </w:r>
      <w:proofErr w:type="gramEnd"/>
      <w:r w:rsidRPr="004379F6">
        <w:rPr>
          <w:rFonts w:ascii="Courier New" w:eastAsia="Times New Roman" w:hAnsi="Courier New" w:cs="Courier New"/>
          <w:color w:val="B5CEA8"/>
          <w:sz w:val="21"/>
          <w:szCs w:val="21"/>
        </w:rPr>
        <w:t>180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:</w:t>
      </w:r>
    </w:p>
    <w:p w14:paraId="5235752C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t>  check=</w:t>
      </w:r>
      <w:r w:rsidRPr="004379F6">
        <w:rPr>
          <w:rFonts w:ascii="Courier New" w:eastAsia="Times New Roman" w:hAnsi="Courier New" w:cs="Courier New"/>
          <w:color w:val="569CD6"/>
          <w:sz w:val="21"/>
          <w:szCs w:val="21"/>
        </w:rPr>
        <w:t>False</w:t>
      </w:r>
    </w:p>
    <w:p w14:paraId="67DCF8AA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C586C0"/>
          <w:sz w:val="21"/>
          <w:szCs w:val="21"/>
        </w:rPr>
        <w:t>else</w:t>
      </w:r>
      <w:r w:rsidRPr="004379F6">
        <w:rPr>
          <w:rFonts w:ascii="Courier New" w:eastAsia="Times New Roman" w:hAnsi="Courier New" w:cs="Courier New"/>
          <w:color w:val="DCDCDC"/>
          <w:sz w:val="21"/>
          <w:szCs w:val="21"/>
        </w:rPr>
        <w:t>:</w:t>
      </w:r>
    </w:p>
    <w:p w14:paraId="233C903D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4379F6">
        <w:rPr>
          <w:rFonts w:ascii="Courier New" w:eastAsia="Times New Roman" w:hAnsi="Courier New" w:cs="Courier New"/>
          <w:color w:val="D4D4D4"/>
          <w:sz w:val="21"/>
          <w:szCs w:val="21"/>
        </w:rPr>
        <w:lastRenderedPageBreak/>
        <w:t xml:space="preserve">  </w:t>
      </w:r>
      <w:r w:rsidRPr="004379F6">
        <w:rPr>
          <w:rFonts w:ascii="Courier New" w:eastAsia="Times New Roman" w:hAnsi="Courier New" w:cs="Courier New"/>
          <w:color w:val="569CD6"/>
          <w:sz w:val="21"/>
          <w:szCs w:val="21"/>
        </w:rPr>
        <w:t>True</w:t>
      </w:r>
    </w:p>
    <w:p w14:paraId="65763F03" w14:textId="77777777" w:rsidR="00306E32" w:rsidRPr="004379F6" w:rsidRDefault="00306E32" w:rsidP="00306E3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14:paraId="045C418A" w14:textId="77777777" w:rsidR="00306E32" w:rsidRDefault="00306E32" w:rsidP="00306E32">
      <w:pP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</w:pPr>
      <w:r>
        <w:rPr>
          <w:rFonts w:ascii="Courier New" w:hAnsi="Courier New" w:cs="Courier New"/>
          <w:sz w:val="21"/>
          <w:szCs w:val="21"/>
          <w:shd w:val="clear" w:color="auto" w:fill="383838"/>
        </w:rPr>
        <w:t xml:space="preserve">File </w:t>
      </w:r>
      <w:hyperlink r:id="rId7" w:history="1">
        <w:r>
          <w:rPr>
            <w:rStyle w:val="Hyperlink"/>
            <w:sz w:val="21"/>
            <w:szCs w:val="21"/>
            <w:shd w:val="clear" w:color="auto" w:fill="383838"/>
          </w:rPr>
          <w:t>"&lt;ipython-input-57-c81b3e8f2e71&gt;"</w:t>
        </w:r>
      </w:hyperlink>
      <w:r>
        <w:rPr>
          <w:rFonts w:ascii="Courier New" w:hAnsi="Courier New" w:cs="Courier New"/>
          <w:sz w:val="21"/>
          <w:szCs w:val="21"/>
          <w:shd w:val="clear" w:color="auto" w:fill="383838"/>
        </w:rPr>
        <w:t>, line 4</w:t>
      </w: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 xml:space="preserve"> </w:t>
      </w:r>
      <w:r>
        <w:rPr>
          <w:rFonts w:ascii="Courier New" w:hAnsi="Courier New" w:cs="Courier New"/>
          <w:sz w:val="21"/>
          <w:szCs w:val="21"/>
          <w:shd w:val="clear" w:color="auto" w:fill="383838"/>
        </w:rPr>
        <w:t>bool check #error</w:t>
      </w: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 xml:space="preserve"> ^ </w:t>
      </w:r>
      <w:proofErr w:type="spellStart"/>
      <w:r>
        <w:rPr>
          <w:rFonts w:ascii="Courier New" w:hAnsi="Courier New" w:cs="Courier New"/>
          <w:sz w:val="21"/>
          <w:szCs w:val="21"/>
          <w:shd w:val="clear" w:color="auto" w:fill="383838"/>
        </w:rPr>
        <w:t>SyntaxError</w:t>
      </w:r>
      <w:proofErr w:type="spellEnd"/>
      <w:r>
        <w:rPr>
          <w:rFonts w:ascii="Courier New" w:hAnsi="Courier New" w:cs="Courier New"/>
          <w:sz w:val="21"/>
          <w:szCs w:val="21"/>
          <w:shd w:val="clear" w:color="auto" w:fill="383838"/>
        </w:rPr>
        <w:t>:</w:t>
      </w: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 xml:space="preserve"> invalid </w:t>
      </w:r>
      <w:proofErr w:type="gramStart"/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syntax</w:t>
      </w:r>
      <w:proofErr w:type="gramEnd"/>
    </w:p>
    <w:p w14:paraId="624B10BD" w14:textId="77777777" w:rsidR="00306E32" w:rsidRDefault="00306E32" w:rsidP="00306E32">
      <w:pP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</w:pPr>
    </w:p>
    <w:p w14:paraId="74CE190B" w14:textId="77777777" w:rsidR="00306E32" w:rsidRDefault="00306E32" w:rsidP="00306E32"/>
    <w:p w14:paraId="0D81859B" w14:textId="604DC334" w:rsidR="003E1732" w:rsidRPr="00306E32" w:rsidRDefault="00306E32" w:rsidP="00306E32">
      <w:pPr>
        <w:pStyle w:val="Title"/>
        <w:ind w:left="0" w:right="180"/>
        <w:jc w:val="both"/>
        <w:rPr>
          <w:rFonts w:asciiTheme="minorHAnsi" w:hAnsiTheme="minorHAnsi" w:cstheme="minorHAnsi"/>
          <w:bCs w:val="0"/>
          <w:sz w:val="32"/>
          <w:szCs w:val="32"/>
        </w:rPr>
      </w:pPr>
      <w:r w:rsidRPr="003A6BEC">
        <w:rPr>
          <w:noProof/>
        </w:rPr>
        <w:drawing>
          <wp:inline distT="0" distB="0" distL="0" distR="0" wp14:anchorId="2145E5CB" wp14:editId="118D673A">
            <wp:extent cx="5943600" cy="29800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6BEC">
        <w:rPr>
          <w:noProof/>
        </w:rPr>
        <w:drawing>
          <wp:inline distT="0" distB="0" distL="0" distR="0" wp14:anchorId="78BDE4AC" wp14:editId="6E0CFCBE">
            <wp:extent cx="5943600" cy="1035685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 rotWithShape="1">
                    <a:blip r:embed="rId9"/>
                    <a:srcRect t="54832"/>
                    <a:stretch/>
                  </pic:blipFill>
                  <pic:spPr bwMode="auto">
                    <a:xfrm>
                      <a:off x="0" y="0"/>
                      <a:ext cx="5943600" cy="10356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A6BEC">
        <w:rPr>
          <w:noProof/>
        </w:rPr>
        <w:drawing>
          <wp:inline distT="0" distB="0" distL="0" distR="0" wp14:anchorId="541B82F6" wp14:editId="3E7C0284">
            <wp:extent cx="5943600" cy="2475865"/>
            <wp:effectExtent l="0" t="0" r="0" b="635"/>
            <wp:docPr id="3" name="Picture 3" descr="A black screen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black screen with a black backgroun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6BEC">
        <w:rPr>
          <w:noProof/>
        </w:rPr>
        <w:lastRenderedPageBreak/>
        <w:drawing>
          <wp:inline distT="0" distB="0" distL="0" distR="0" wp14:anchorId="22469D99" wp14:editId="3AA3722E">
            <wp:extent cx="5943600" cy="594360"/>
            <wp:effectExtent l="0" t="0" r="0" b="0"/>
            <wp:docPr id="94956573" name="Picture 94956573" descr="xsadsad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xsadsad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b="80689"/>
                    <a:stretch/>
                  </pic:blipFill>
                  <pic:spPr bwMode="auto">
                    <a:xfrm>
                      <a:off x="0" y="0"/>
                      <a:ext cx="5943600" cy="594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A6BEC">
        <w:rPr>
          <w:noProof/>
        </w:rPr>
        <w:drawing>
          <wp:inline distT="0" distB="0" distL="0" distR="0" wp14:anchorId="4E25E9F9" wp14:editId="5CDBEC53">
            <wp:extent cx="5943600" cy="1691005"/>
            <wp:effectExtent l="0" t="0" r="0" b="4445"/>
            <wp:docPr id="4" name="Picture 4" descr="xsadsad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xsadsad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t="45059"/>
                    <a:stretch/>
                  </pic:blipFill>
                  <pic:spPr bwMode="auto">
                    <a:xfrm>
                      <a:off x="0" y="0"/>
                      <a:ext cx="5943600" cy="1691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E1732" w:rsidRPr="00306E32" w:rsidSect="00BC2CE0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colab-code-font-family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655D9"/>
    <w:multiLevelType w:val="hybridMultilevel"/>
    <w:tmpl w:val="8138B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21E21"/>
    <w:multiLevelType w:val="hybridMultilevel"/>
    <w:tmpl w:val="03AC433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0AA516F6"/>
    <w:multiLevelType w:val="hybridMultilevel"/>
    <w:tmpl w:val="5B203E30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33D38A7"/>
    <w:multiLevelType w:val="hybridMultilevel"/>
    <w:tmpl w:val="3710A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525816"/>
    <w:multiLevelType w:val="multilevel"/>
    <w:tmpl w:val="38AC9EF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7F1EC2"/>
    <w:multiLevelType w:val="hybridMultilevel"/>
    <w:tmpl w:val="7F5E9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11301"/>
    <w:multiLevelType w:val="hybridMultilevel"/>
    <w:tmpl w:val="33F48450"/>
    <w:lvl w:ilvl="0" w:tplc="8C5E7872">
      <w:numFmt w:val="bullet"/>
      <w:lvlText w:val="-"/>
      <w:lvlJc w:val="left"/>
      <w:pPr>
        <w:ind w:left="5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2436754A"/>
    <w:multiLevelType w:val="hybridMultilevel"/>
    <w:tmpl w:val="D3F4C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31C9"/>
    <w:multiLevelType w:val="hybridMultilevel"/>
    <w:tmpl w:val="4880C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97086F"/>
    <w:multiLevelType w:val="hybridMultilevel"/>
    <w:tmpl w:val="9F8EB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C24BD9"/>
    <w:multiLevelType w:val="hybridMultilevel"/>
    <w:tmpl w:val="94445ADC"/>
    <w:lvl w:ilvl="0" w:tplc="03E22F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D7324"/>
    <w:multiLevelType w:val="hybridMultilevel"/>
    <w:tmpl w:val="08726254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2D8B6591"/>
    <w:multiLevelType w:val="hybridMultilevel"/>
    <w:tmpl w:val="4E34A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B82C51"/>
    <w:multiLevelType w:val="hybridMultilevel"/>
    <w:tmpl w:val="27FAE5C2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F79781D"/>
    <w:multiLevelType w:val="hybridMultilevel"/>
    <w:tmpl w:val="76DC7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E5114C"/>
    <w:multiLevelType w:val="hybridMultilevel"/>
    <w:tmpl w:val="69127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AA09EF"/>
    <w:multiLevelType w:val="hybridMultilevel"/>
    <w:tmpl w:val="E0AA840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28BE78AA">
      <w:numFmt w:val="bullet"/>
      <w:lvlText w:val="-"/>
      <w:lvlJc w:val="left"/>
      <w:pPr>
        <w:ind w:left="117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34D92BAB"/>
    <w:multiLevelType w:val="hybridMultilevel"/>
    <w:tmpl w:val="40045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A61873"/>
    <w:multiLevelType w:val="hybridMultilevel"/>
    <w:tmpl w:val="57467166"/>
    <w:lvl w:ilvl="0" w:tplc="04090001">
      <w:start w:val="1"/>
      <w:numFmt w:val="bullet"/>
      <w:lvlText w:val=""/>
      <w:lvlJc w:val="left"/>
      <w:pPr>
        <w:ind w:left="2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04" w:hanging="360"/>
      </w:pPr>
      <w:rPr>
        <w:rFonts w:ascii="Wingdings" w:hAnsi="Wingdings" w:hint="default"/>
      </w:rPr>
    </w:lvl>
  </w:abstractNum>
  <w:abstractNum w:abstractNumId="19" w15:restartNumberingAfterBreak="0">
    <w:nsid w:val="37F2700D"/>
    <w:multiLevelType w:val="hybridMultilevel"/>
    <w:tmpl w:val="728A75A6"/>
    <w:lvl w:ilvl="0" w:tplc="E26031F0">
      <w:start w:val="6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B24D5E"/>
    <w:multiLevelType w:val="hybridMultilevel"/>
    <w:tmpl w:val="12B297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F97122"/>
    <w:multiLevelType w:val="hybridMultilevel"/>
    <w:tmpl w:val="08726254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39413C35"/>
    <w:multiLevelType w:val="hybridMultilevel"/>
    <w:tmpl w:val="FF587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964083"/>
    <w:multiLevelType w:val="hybridMultilevel"/>
    <w:tmpl w:val="7688CC24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3FD104B3"/>
    <w:multiLevelType w:val="hybridMultilevel"/>
    <w:tmpl w:val="D0F248A4"/>
    <w:lvl w:ilvl="0" w:tplc="FFFFFFF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438A45F1"/>
    <w:multiLevelType w:val="hybridMultilevel"/>
    <w:tmpl w:val="B1A81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445482"/>
    <w:multiLevelType w:val="hybridMultilevel"/>
    <w:tmpl w:val="DBA2887A"/>
    <w:lvl w:ilvl="0" w:tplc="10A293EA">
      <w:start w:val="1"/>
      <w:numFmt w:val="decimal"/>
      <w:lvlText w:val="%1."/>
      <w:lvlJc w:val="left"/>
      <w:pPr>
        <w:ind w:left="960" w:hanging="60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BB3F35"/>
    <w:multiLevelType w:val="hybridMultilevel"/>
    <w:tmpl w:val="DE62D0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45069D"/>
    <w:multiLevelType w:val="hybridMultilevel"/>
    <w:tmpl w:val="B7608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A7249C3"/>
    <w:multiLevelType w:val="hybridMultilevel"/>
    <w:tmpl w:val="09904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260DD9"/>
    <w:multiLevelType w:val="hybridMultilevel"/>
    <w:tmpl w:val="E63AB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C829D9"/>
    <w:multiLevelType w:val="hybridMultilevel"/>
    <w:tmpl w:val="6928A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286C83"/>
    <w:multiLevelType w:val="multilevel"/>
    <w:tmpl w:val="BBD8D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13C2A49"/>
    <w:multiLevelType w:val="hybridMultilevel"/>
    <w:tmpl w:val="EC760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AF4001"/>
    <w:multiLevelType w:val="hybridMultilevel"/>
    <w:tmpl w:val="7CAC6F7E"/>
    <w:lvl w:ilvl="0" w:tplc="8C5E7872">
      <w:numFmt w:val="bullet"/>
      <w:lvlText w:val="-"/>
      <w:lvlJc w:val="left"/>
      <w:pPr>
        <w:ind w:left="45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5" w15:restartNumberingAfterBreak="0">
    <w:nsid w:val="588E1A2E"/>
    <w:multiLevelType w:val="hybridMultilevel"/>
    <w:tmpl w:val="17DCD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5657C5"/>
    <w:multiLevelType w:val="hybridMultilevel"/>
    <w:tmpl w:val="F162BC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5C9043B9"/>
    <w:multiLevelType w:val="hybridMultilevel"/>
    <w:tmpl w:val="A85EC57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FD75E7"/>
    <w:multiLevelType w:val="hybridMultilevel"/>
    <w:tmpl w:val="FC724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B30B34"/>
    <w:multiLevelType w:val="hybridMultilevel"/>
    <w:tmpl w:val="06847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BA2A59"/>
    <w:multiLevelType w:val="hybridMultilevel"/>
    <w:tmpl w:val="C5A01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140FE"/>
    <w:multiLevelType w:val="hybridMultilevel"/>
    <w:tmpl w:val="0C904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22630F"/>
    <w:multiLevelType w:val="hybridMultilevel"/>
    <w:tmpl w:val="3CACFD1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0F5FAD"/>
    <w:multiLevelType w:val="multilevel"/>
    <w:tmpl w:val="C8364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8E7059A"/>
    <w:multiLevelType w:val="hybridMultilevel"/>
    <w:tmpl w:val="3CCA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97F22"/>
    <w:multiLevelType w:val="hybridMultilevel"/>
    <w:tmpl w:val="08AC2CE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6" w15:restartNumberingAfterBreak="0">
    <w:nsid w:val="79DB18F0"/>
    <w:multiLevelType w:val="hybridMultilevel"/>
    <w:tmpl w:val="B0B47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950C40"/>
    <w:multiLevelType w:val="hybridMultilevel"/>
    <w:tmpl w:val="3DC41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0504AA"/>
    <w:multiLevelType w:val="hybridMultilevel"/>
    <w:tmpl w:val="217E4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E16EF4"/>
    <w:multiLevelType w:val="hybridMultilevel"/>
    <w:tmpl w:val="BD364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067E8E"/>
    <w:multiLevelType w:val="hybridMultilevel"/>
    <w:tmpl w:val="C9F2E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692911">
    <w:abstractNumId w:val="42"/>
  </w:num>
  <w:num w:numId="2" w16cid:durableId="1879269472">
    <w:abstractNumId w:val="14"/>
  </w:num>
  <w:num w:numId="3" w16cid:durableId="1214345211">
    <w:abstractNumId w:val="20"/>
  </w:num>
  <w:num w:numId="4" w16cid:durableId="1165707231">
    <w:abstractNumId w:val="12"/>
  </w:num>
  <w:num w:numId="5" w16cid:durableId="1252396410">
    <w:abstractNumId w:val="19"/>
  </w:num>
  <w:num w:numId="6" w16cid:durableId="1913079947">
    <w:abstractNumId w:val="4"/>
  </w:num>
  <w:num w:numId="7" w16cid:durableId="693458545">
    <w:abstractNumId w:val="9"/>
  </w:num>
  <w:num w:numId="8" w16cid:durableId="1833984961">
    <w:abstractNumId w:val="25"/>
  </w:num>
  <w:num w:numId="9" w16cid:durableId="1545294902">
    <w:abstractNumId w:val="1"/>
  </w:num>
  <w:num w:numId="10" w16cid:durableId="1875537469">
    <w:abstractNumId w:val="11"/>
  </w:num>
  <w:num w:numId="11" w16cid:durableId="92435914">
    <w:abstractNumId w:val="21"/>
  </w:num>
  <w:num w:numId="12" w16cid:durableId="845360705">
    <w:abstractNumId w:val="24"/>
  </w:num>
  <w:num w:numId="13" w16cid:durableId="1223978202">
    <w:abstractNumId w:val="6"/>
  </w:num>
  <w:num w:numId="14" w16cid:durableId="857160292">
    <w:abstractNumId w:val="34"/>
  </w:num>
  <w:num w:numId="15" w16cid:durableId="1104348115">
    <w:abstractNumId w:val="16"/>
  </w:num>
  <w:num w:numId="16" w16cid:durableId="913509963">
    <w:abstractNumId w:val="44"/>
  </w:num>
  <w:num w:numId="17" w16cid:durableId="1603682914">
    <w:abstractNumId w:val="41"/>
  </w:num>
  <w:num w:numId="18" w16cid:durableId="1501311642">
    <w:abstractNumId w:val="49"/>
  </w:num>
  <w:num w:numId="19" w16cid:durableId="77404989">
    <w:abstractNumId w:val="22"/>
  </w:num>
  <w:num w:numId="20" w16cid:durableId="391201633">
    <w:abstractNumId w:val="5"/>
  </w:num>
  <w:num w:numId="21" w16cid:durableId="1879780413">
    <w:abstractNumId w:val="38"/>
  </w:num>
  <w:num w:numId="22" w16cid:durableId="1204101011">
    <w:abstractNumId w:val="13"/>
  </w:num>
  <w:num w:numId="23" w16cid:durableId="1391659594">
    <w:abstractNumId w:val="40"/>
  </w:num>
  <w:num w:numId="24" w16cid:durableId="717361385">
    <w:abstractNumId w:val="50"/>
  </w:num>
  <w:num w:numId="25" w16cid:durableId="2087918843">
    <w:abstractNumId w:val="3"/>
  </w:num>
  <w:num w:numId="26" w16cid:durableId="374279506">
    <w:abstractNumId w:val="23"/>
  </w:num>
  <w:num w:numId="27" w16cid:durableId="1510750318">
    <w:abstractNumId w:val="7"/>
  </w:num>
  <w:num w:numId="28" w16cid:durableId="343753789">
    <w:abstractNumId w:val="2"/>
  </w:num>
  <w:num w:numId="29" w16cid:durableId="1404445449">
    <w:abstractNumId w:val="29"/>
  </w:num>
  <w:num w:numId="30" w16cid:durableId="428239755">
    <w:abstractNumId w:val="36"/>
  </w:num>
  <w:num w:numId="31" w16cid:durableId="958684840">
    <w:abstractNumId w:val="15"/>
  </w:num>
  <w:num w:numId="32" w16cid:durableId="1283540165">
    <w:abstractNumId w:val="26"/>
  </w:num>
  <w:num w:numId="33" w16cid:durableId="1847012535">
    <w:abstractNumId w:val="8"/>
  </w:num>
  <w:num w:numId="34" w16cid:durableId="192117634">
    <w:abstractNumId w:val="10"/>
  </w:num>
  <w:num w:numId="35" w16cid:durableId="2066835927">
    <w:abstractNumId w:val="18"/>
  </w:num>
  <w:num w:numId="36" w16cid:durableId="954870949">
    <w:abstractNumId w:val="45"/>
  </w:num>
  <w:num w:numId="37" w16cid:durableId="344981919">
    <w:abstractNumId w:val="35"/>
  </w:num>
  <w:num w:numId="38" w16cid:durableId="792330661">
    <w:abstractNumId w:val="30"/>
  </w:num>
  <w:num w:numId="39" w16cid:durableId="1472943024">
    <w:abstractNumId w:val="33"/>
  </w:num>
  <w:num w:numId="40" w16cid:durableId="1299528520">
    <w:abstractNumId w:val="47"/>
  </w:num>
  <w:num w:numId="41" w16cid:durableId="574970728">
    <w:abstractNumId w:val="48"/>
  </w:num>
  <w:num w:numId="42" w16cid:durableId="1669019099">
    <w:abstractNumId w:val="39"/>
  </w:num>
  <w:num w:numId="43" w16cid:durableId="1766346064">
    <w:abstractNumId w:val="31"/>
  </w:num>
  <w:num w:numId="44" w16cid:durableId="972753700">
    <w:abstractNumId w:val="3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271355709">
    <w:abstractNumId w:val="28"/>
  </w:num>
  <w:num w:numId="46" w16cid:durableId="2047369150">
    <w:abstractNumId w:val="4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647127737">
    <w:abstractNumId w:val="17"/>
  </w:num>
  <w:num w:numId="48" w16cid:durableId="601571568">
    <w:abstractNumId w:val="27"/>
  </w:num>
  <w:num w:numId="49" w16cid:durableId="15887829">
    <w:abstractNumId w:val="37"/>
  </w:num>
  <w:num w:numId="50" w16cid:durableId="1580748307">
    <w:abstractNumId w:val="46"/>
  </w:num>
  <w:num w:numId="51" w16cid:durableId="24302867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DExNzSwNDI1tzBX0lEKTi0uzszPAykwNKwFAIHEqU0tAAAA"/>
  </w:docVars>
  <w:rsids>
    <w:rsidRoot w:val="003D2A05"/>
    <w:rsid w:val="00027AB7"/>
    <w:rsid w:val="00087030"/>
    <w:rsid w:val="000968FA"/>
    <w:rsid w:val="000A49F3"/>
    <w:rsid w:val="001265FE"/>
    <w:rsid w:val="00131260"/>
    <w:rsid w:val="001802EC"/>
    <w:rsid w:val="0020085D"/>
    <w:rsid w:val="00203E44"/>
    <w:rsid w:val="002C484D"/>
    <w:rsid w:val="002F5353"/>
    <w:rsid w:val="00306E32"/>
    <w:rsid w:val="00313A79"/>
    <w:rsid w:val="003421BA"/>
    <w:rsid w:val="003637C4"/>
    <w:rsid w:val="00383DBA"/>
    <w:rsid w:val="00393829"/>
    <w:rsid w:val="003B26FE"/>
    <w:rsid w:val="003D2A05"/>
    <w:rsid w:val="003E1732"/>
    <w:rsid w:val="00436DA6"/>
    <w:rsid w:val="0044574A"/>
    <w:rsid w:val="004B3D7E"/>
    <w:rsid w:val="004D1F81"/>
    <w:rsid w:val="004D705A"/>
    <w:rsid w:val="005635F3"/>
    <w:rsid w:val="005C49D9"/>
    <w:rsid w:val="0062289E"/>
    <w:rsid w:val="00641372"/>
    <w:rsid w:val="006711D5"/>
    <w:rsid w:val="0069129C"/>
    <w:rsid w:val="00694F82"/>
    <w:rsid w:val="006C22D3"/>
    <w:rsid w:val="006C2DD6"/>
    <w:rsid w:val="00724F6B"/>
    <w:rsid w:val="00735D89"/>
    <w:rsid w:val="00764A5E"/>
    <w:rsid w:val="007B6B3A"/>
    <w:rsid w:val="00820283"/>
    <w:rsid w:val="0083143D"/>
    <w:rsid w:val="00842264"/>
    <w:rsid w:val="008552D5"/>
    <w:rsid w:val="008A2AB4"/>
    <w:rsid w:val="008C2223"/>
    <w:rsid w:val="009408D1"/>
    <w:rsid w:val="00940AC1"/>
    <w:rsid w:val="0097748F"/>
    <w:rsid w:val="00990C64"/>
    <w:rsid w:val="00A414B3"/>
    <w:rsid w:val="00A542B9"/>
    <w:rsid w:val="00AB709D"/>
    <w:rsid w:val="00AF4715"/>
    <w:rsid w:val="00B55F8F"/>
    <w:rsid w:val="00B82B11"/>
    <w:rsid w:val="00B84928"/>
    <w:rsid w:val="00BC2CE0"/>
    <w:rsid w:val="00BE760F"/>
    <w:rsid w:val="00C95ADA"/>
    <w:rsid w:val="00CB724D"/>
    <w:rsid w:val="00CC27B6"/>
    <w:rsid w:val="00CD63A2"/>
    <w:rsid w:val="00D73023"/>
    <w:rsid w:val="00D91097"/>
    <w:rsid w:val="00DC6FD4"/>
    <w:rsid w:val="00E11F29"/>
    <w:rsid w:val="00EE2938"/>
    <w:rsid w:val="00F432F6"/>
    <w:rsid w:val="00F5231B"/>
    <w:rsid w:val="00F53FE9"/>
    <w:rsid w:val="00F57ACC"/>
    <w:rsid w:val="00F72BFD"/>
    <w:rsid w:val="00FC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AA0BB"/>
  <w15:chartTrackingRefBased/>
  <w15:docId w15:val="{400DD9D8-9797-4820-9730-0A8750A68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8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8D1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764A5E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link w:val="TitleChar"/>
    <w:uiPriority w:val="1"/>
    <w:qFormat/>
    <w:rsid w:val="006711D5"/>
    <w:pPr>
      <w:widowControl w:val="0"/>
      <w:autoSpaceDE w:val="0"/>
      <w:autoSpaceDN w:val="0"/>
      <w:spacing w:before="58" w:after="0" w:line="240" w:lineRule="auto"/>
      <w:ind w:left="1724" w:right="1824"/>
      <w:jc w:val="center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uiPriority w:val="1"/>
    <w:rsid w:val="006711D5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306E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7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5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78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04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8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9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6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9713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757681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433872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42534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8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6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1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9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6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7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5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9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6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10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localhost:8080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4DB8D29-6B1D-4B15-B55D-46D6876CB5A4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Ahmed</dc:creator>
  <cp:keywords/>
  <dc:description/>
  <cp:lastModifiedBy>qasim mushtaq</cp:lastModifiedBy>
  <cp:revision>3</cp:revision>
  <cp:lastPrinted>2023-11-26T16:10:00Z</cp:lastPrinted>
  <dcterms:created xsi:type="dcterms:W3CDTF">2024-02-27T05:42:00Z</dcterms:created>
  <dcterms:modified xsi:type="dcterms:W3CDTF">2024-02-27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10T20:26:10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cd0ec678-35cd-4dac-8781-19bcde735581</vt:lpwstr>
  </property>
  <property fmtid="{D5CDD505-2E9C-101B-9397-08002B2CF9AE}" pid="7" name="MSIP_Label_defa4170-0d19-0005-0004-bc88714345d2_ActionId">
    <vt:lpwstr>f1eb652d-5713-4fbc-bcad-a1ed935a0399</vt:lpwstr>
  </property>
  <property fmtid="{D5CDD505-2E9C-101B-9397-08002B2CF9AE}" pid="8" name="MSIP_Label_defa4170-0d19-0005-0004-bc88714345d2_ContentBits">
    <vt:lpwstr>0</vt:lpwstr>
  </property>
</Properties>
</file>